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2B6F0" w14:textId="77777777" w:rsidR="00A92747" w:rsidRPr="00A7657E" w:rsidRDefault="00A92747" w:rsidP="00A92747">
      <w:pPr>
        <w:jc w:val="center"/>
        <w:rPr>
          <w:rFonts w:ascii="Times New Roman" w:eastAsia="Times New Roman" w:hAnsi="Times New Roman" w:cs="Times New Roman"/>
          <w:b/>
          <w:sz w:val="32"/>
          <w:szCs w:val="32"/>
          <w:u w:val="single"/>
        </w:rPr>
      </w:pPr>
      <w:r w:rsidRPr="00A7657E">
        <w:rPr>
          <w:rFonts w:ascii="Times New Roman" w:eastAsia="Times New Roman" w:hAnsi="Times New Roman" w:cs="Times New Roman"/>
          <w:b/>
          <w:sz w:val="32"/>
          <w:szCs w:val="32"/>
          <w:u w:val="single"/>
        </w:rPr>
        <w:t>Owner/Tenant Billing Agreement</w:t>
      </w:r>
    </w:p>
    <w:p w14:paraId="7D2A4766" w14:textId="77777777" w:rsidR="00A92747" w:rsidRPr="002E6B7C" w:rsidRDefault="00A92747" w:rsidP="002E6B7C">
      <w:pPr>
        <w:spacing w:before="240"/>
        <w:jc w:val="center"/>
        <w:rPr>
          <w:rFonts w:ascii="Times New Roman" w:eastAsia="Times New Roman" w:hAnsi="Times New Roman" w:cs="Times New Roman"/>
          <w:sz w:val="20"/>
          <w:szCs w:val="20"/>
        </w:rPr>
      </w:pPr>
      <w:r w:rsidRPr="002E6B7C">
        <w:rPr>
          <w:rFonts w:ascii="Times New Roman" w:eastAsia="Times New Roman" w:hAnsi="Times New Roman" w:cs="Times New Roman"/>
          <w:sz w:val="20"/>
          <w:szCs w:val="20"/>
        </w:rPr>
        <w:t xml:space="preserve">Please print clearly.  All information must be furnished </w:t>
      </w:r>
      <w:proofErr w:type="gramStart"/>
      <w:r w:rsidRPr="002E6B7C">
        <w:rPr>
          <w:rFonts w:ascii="Times New Roman" w:eastAsia="Times New Roman" w:hAnsi="Times New Roman" w:cs="Times New Roman"/>
          <w:sz w:val="20"/>
          <w:szCs w:val="20"/>
        </w:rPr>
        <w:t>in order to</w:t>
      </w:r>
      <w:proofErr w:type="gramEnd"/>
      <w:r w:rsidRPr="002E6B7C">
        <w:rPr>
          <w:rFonts w:ascii="Times New Roman" w:eastAsia="Times New Roman" w:hAnsi="Times New Roman" w:cs="Times New Roman"/>
          <w:sz w:val="20"/>
          <w:szCs w:val="20"/>
        </w:rPr>
        <w:t xml:space="preserve"> process this request.</w:t>
      </w:r>
    </w:p>
    <w:p w14:paraId="5A02142E" w14:textId="77777777" w:rsidR="00A92747" w:rsidRPr="00A7657E" w:rsidRDefault="00A92747" w:rsidP="00A92747">
      <w:pPr>
        <w:rPr>
          <w:rFonts w:ascii="Times New Roman" w:eastAsia="Times New Roman" w:hAnsi="Times New Roman" w:cs="Times New Roman"/>
          <w:sz w:val="24"/>
          <w:szCs w:val="24"/>
        </w:rPr>
      </w:pPr>
    </w:p>
    <w:p w14:paraId="1CCD19EE"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ccount </w:t>
      </w:r>
      <w:r w:rsidRPr="00A7657E">
        <w:rPr>
          <w:rFonts w:ascii="Times New Roman" w:eastAsia="Times New Roman" w:hAnsi="Times New Roman" w:cs="Times New Roman"/>
          <w:sz w:val="24"/>
          <w:szCs w:val="24"/>
        </w:rPr>
        <w:t>#: __________</w:t>
      </w:r>
      <w:r w:rsidRPr="00A7657E">
        <w:rPr>
          <w:rFonts w:ascii="Times New Roman" w:eastAsia="Times New Roman" w:hAnsi="Times New Roman" w:cs="Times New Roman"/>
          <w:sz w:val="24"/>
          <w:szCs w:val="24"/>
        </w:rPr>
        <w:tab/>
      </w:r>
      <w:r w:rsidRPr="00A7657E">
        <w:rPr>
          <w:rFonts w:ascii="Times New Roman" w:eastAsia="Times New Roman" w:hAnsi="Times New Roman" w:cs="Times New Roman"/>
          <w:sz w:val="24"/>
          <w:szCs w:val="24"/>
        </w:rPr>
        <w:tab/>
      </w:r>
      <w:r w:rsidRPr="00A7657E">
        <w:rPr>
          <w:rFonts w:ascii="Times New Roman" w:eastAsia="Times New Roman" w:hAnsi="Times New Roman" w:cs="Times New Roman"/>
          <w:sz w:val="24"/>
          <w:szCs w:val="24"/>
        </w:rPr>
        <w:tab/>
      </w:r>
      <w:r w:rsidRPr="00A7657E">
        <w:rPr>
          <w:rFonts w:ascii="Times New Roman" w:eastAsia="Times New Roman" w:hAnsi="Times New Roman" w:cs="Times New Roman"/>
          <w:sz w:val="24"/>
          <w:szCs w:val="24"/>
        </w:rPr>
        <w:tab/>
        <w:t>Effective Date: __/____/____</w:t>
      </w:r>
    </w:p>
    <w:p w14:paraId="0368848D" w14:textId="77777777" w:rsidR="00A92747" w:rsidRPr="00A7657E" w:rsidRDefault="00A92747" w:rsidP="00A92747">
      <w:pPr>
        <w:rPr>
          <w:rFonts w:ascii="Times New Roman" w:eastAsia="Times New Roman" w:hAnsi="Times New Roman" w:cs="Times New Roman"/>
          <w:sz w:val="24"/>
          <w:szCs w:val="24"/>
        </w:rPr>
      </w:pPr>
    </w:p>
    <w:p w14:paraId="5BB1B477"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 xml:space="preserve">        Service Address: ___________________________________________________</w:t>
      </w:r>
    </w:p>
    <w:p w14:paraId="4B652F9E" w14:textId="77777777" w:rsidR="00A92747" w:rsidRPr="00A7657E" w:rsidRDefault="00A92747" w:rsidP="00A92747">
      <w:pPr>
        <w:rPr>
          <w:rFonts w:ascii="Times New Roman" w:eastAsia="Times New Roman" w:hAnsi="Times New Roman" w:cs="Times New Roman"/>
          <w:sz w:val="24"/>
          <w:szCs w:val="24"/>
        </w:rPr>
      </w:pPr>
    </w:p>
    <w:p w14:paraId="03E099F1"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I request the billing for water service as identified above, be mailed to:</w:t>
      </w:r>
    </w:p>
    <w:p w14:paraId="5A7E6859" w14:textId="77777777" w:rsidR="00A92747" w:rsidRPr="00A7657E" w:rsidRDefault="00A92747" w:rsidP="00A92747">
      <w:pPr>
        <w:rPr>
          <w:rFonts w:ascii="Times New Roman" w:eastAsia="Times New Roman" w:hAnsi="Times New Roman" w:cs="Times New Roman"/>
          <w:sz w:val="24"/>
          <w:szCs w:val="24"/>
        </w:rPr>
      </w:pPr>
    </w:p>
    <w:p w14:paraId="3E760835"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 xml:space="preserve">      Tenant/Agent Name: __________________________________________________</w:t>
      </w:r>
    </w:p>
    <w:p w14:paraId="5125A5FB"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ab/>
      </w:r>
    </w:p>
    <w:p w14:paraId="2C5D6806"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ab/>
        <w:t>Mailing Address: __________________________________________________</w:t>
      </w:r>
    </w:p>
    <w:p w14:paraId="166C7FDB" w14:textId="77777777" w:rsidR="00A92747" w:rsidRPr="00A7657E" w:rsidRDefault="00A92747" w:rsidP="00A92747">
      <w:pPr>
        <w:rPr>
          <w:rFonts w:ascii="Times New Roman" w:eastAsia="Times New Roman" w:hAnsi="Times New Roman" w:cs="Times New Roman"/>
          <w:sz w:val="24"/>
          <w:szCs w:val="24"/>
        </w:rPr>
      </w:pPr>
    </w:p>
    <w:p w14:paraId="5B71A795"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ab/>
      </w:r>
      <w:r w:rsidRPr="00A7657E">
        <w:rPr>
          <w:rFonts w:ascii="Times New Roman" w:eastAsia="Times New Roman" w:hAnsi="Times New Roman" w:cs="Times New Roman"/>
          <w:sz w:val="24"/>
          <w:szCs w:val="24"/>
        </w:rPr>
        <w:tab/>
      </w:r>
      <w:r w:rsidRPr="00A7657E">
        <w:rPr>
          <w:rFonts w:ascii="Times New Roman" w:eastAsia="Times New Roman" w:hAnsi="Times New Roman" w:cs="Times New Roman"/>
          <w:sz w:val="24"/>
          <w:szCs w:val="24"/>
        </w:rPr>
        <w:tab/>
        <w:t xml:space="preserve">     __________________________________________________</w:t>
      </w:r>
    </w:p>
    <w:p w14:paraId="3236F3B8"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ab/>
      </w:r>
    </w:p>
    <w:p w14:paraId="0130A59A" w14:textId="68B60294"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Telephone:       Home #: (____) _____-_____     Work#: (____</w:t>
      </w:r>
      <w:r w:rsidR="00B3135C" w:rsidRPr="00A7657E">
        <w:rPr>
          <w:rFonts w:ascii="Times New Roman" w:eastAsia="Times New Roman" w:hAnsi="Times New Roman" w:cs="Times New Roman"/>
          <w:sz w:val="24"/>
          <w:szCs w:val="24"/>
        </w:rPr>
        <w:t>_) _</w:t>
      </w:r>
      <w:r w:rsidRPr="00A7657E">
        <w:rPr>
          <w:rFonts w:ascii="Times New Roman" w:eastAsia="Times New Roman" w:hAnsi="Times New Roman" w:cs="Times New Roman"/>
          <w:sz w:val="24"/>
          <w:szCs w:val="24"/>
        </w:rPr>
        <w:t>____-_____</w:t>
      </w:r>
    </w:p>
    <w:p w14:paraId="424DAA8F" w14:textId="77777777" w:rsidR="00A92747" w:rsidRPr="00A7657E" w:rsidRDefault="00A92747" w:rsidP="00A92747">
      <w:pPr>
        <w:rPr>
          <w:rFonts w:ascii="Times New Roman" w:eastAsia="Times New Roman" w:hAnsi="Times New Roman" w:cs="Times New Roman"/>
          <w:sz w:val="24"/>
          <w:szCs w:val="24"/>
        </w:rPr>
      </w:pPr>
    </w:p>
    <w:p w14:paraId="389510D5"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I ACKNOWLEDGE THAT AS PROPERTY OWNER, I am responsible for payment of all charges incurred and that service to my property may be disconnected, or a lien may be placed if charges are not paid.</w:t>
      </w:r>
    </w:p>
    <w:p w14:paraId="49B39B5D" w14:textId="77777777" w:rsidR="00A92747" w:rsidRPr="00A7657E" w:rsidRDefault="00A92747" w:rsidP="00A92747">
      <w:pPr>
        <w:rPr>
          <w:rFonts w:ascii="Times New Roman" w:eastAsia="Times New Roman" w:hAnsi="Times New Roman" w:cs="Times New Roman"/>
          <w:sz w:val="24"/>
          <w:szCs w:val="24"/>
        </w:rPr>
      </w:pPr>
    </w:p>
    <w:p w14:paraId="0A5C0C6A" w14:textId="23781DFD" w:rsidR="00A92747"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ab/>
        <w:t>Property Owner: __________________________________________________</w:t>
      </w:r>
    </w:p>
    <w:p w14:paraId="0854F8E1"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ab/>
      </w:r>
    </w:p>
    <w:p w14:paraId="395CACE2" w14:textId="33612601" w:rsidR="002E6B7C" w:rsidRDefault="002E6B7C" w:rsidP="002E6B7C">
      <w:pPr>
        <w:ind w:firstLine="720"/>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Mailing Address: __________________________________________________</w:t>
      </w:r>
    </w:p>
    <w:p w14:paraId="51531104" w14:textId="77777777" w:rsidR="00A92747" w:rsidRDefault="00A92747" w:rsidP="00A927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6FD324C4" w14:textId="378C6CD1" w:rsidR="00A92747" w:rsidRPr="00A7657E" w:rsidRDefault="00A92747" w:rsidP="00A927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Email: __________________________________________________</w:t>
      </w:r>
    </w:p>
    <w:p w14:paraId="2F7FA5AD" w14:textId="77777777" w:rsidR="00A92747" w:rsidRPr="00A7657E" w:rsidRDefault="00A92747" w:rsidP="00A92747">
      <w:pPr>
        <w:rPr>
          <w:rFonts w:ascii="Times New Roman" w:eastAsia="Times New Roman" w:hAnsi="Times New Roman" w:cs="Times New Roman"/>
          <w:sz w:val="24"/>
          <w:szCs w:val="24"/>
        </w:rPr>
      </w:pPr>
    </w:p>
    <w:p w14:paraId="4F03A82D" w14:textId="173EBD48"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Telephone:         Home: (____) _____-_____      Work#: (____) _____-_____</w:t>
      </w:r>
    </w:p>
    <w:p w14:paraId="5A57A761" w14:textId="77777777" w:rsidR="00A92747" w:rsidRPr="00A7657E" w:rsidRDefault="00A92747" w:rsidP="00A92747">
      <w:pPr>
        <w:rPr>
          <w:rFonts w:ascii="Times New Roman" w:eastAsia="Times New Roman" w:hAnsi="Times New Roman" w:cs="Times New Roman"/>
          <w:sz w:val="24"/>
          <w:szCs w:val="24"/>
        </w:rPr>
      </w:pPr>
    </w:p>
    <w:p w14:paraId="6FBD16B1" w14:textId="17F2273E"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By State Law (Government Code section 54347, Water Code section 22079), Fair Oaks Water District has the right to seek payment from the legal property owner for unpaid water service balances.  Unpaid balances on water accounts may be applied to the real property and could potentially result in a lien being placed against the property title.</w:t>
      </w:r>
    </w:p>
    <w:p w14:paraId="441C7811" w14:textId="77777777" w:rsidR="00A92747" w:rsidRPr="00A7657E" w:rsidRDefault="00A92747" w:rsidP="00A92747">
      <w:pPr>
        <w:rPr>
          <w:rFonts w:ascii="Times New Roman" w:eastAsia="Times New Roman" w:hAnsi="Times New Roman" w:cs="Times New Roman"/>
          <w:sz w:val="24"/>
          <w:szCs w:val="24"/>
        </w:rPr>
      </w:pPr>
    </w:p>
    <w:p w14:paraId="1336F015" w14:textId="06C392AE"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For this reason, the district requires the property owner to keep the water service billing in their own name. Owners may call (916)</w:t>
      </w:r>
      <w:r>
        <w:rPr>
          <w:rFonts w:ascii="Times New Roman" w:eastAsia="Times New Roman" w:hAnsi="Times New Roman" w:cs="Times New Roman"/>
          <w:sz w:val="24"/>
          <w:szCs w:val="24"/>
        </w:rPr>
        <w:t xml:space="preserve"> </w:t>
      </w:r>
      <w:r w:rsidRPr="00A7657E">
        <w:rPr>
          <w:rFonts w:ascii="Times New Roman" w:eastAsia="Times New Roman" w:hAnsi="Times New Roman" w:cs="Times New Roman"/>
          <w:sz w:val="24"/>
          <w:szCs w:val="24"/>
        </w:rPr>
        <w:t xml:space="preserve">967-5723 to check </w:t>
      </w:r>
      <w:r w:rsidR="002E6B7C">
        <w:rPr>
          <w:rFonts w:ascii="Times New Roman" w:eastAsia="Times New Roman" w:hAnsi="Times New Roman" w:cs="Times New Roman"/>
          <w:sz w:val="24"/>
          <w:szCs w:val="24"/>
        </w:rPr>
        <w:t>their account status</w:t>
      </w:r>
      <w:r w:rsidRPr="00A7657E">
        <w:rPr>
          <w:rFonts w:ascii="Times New Roman" w:eastAsia="Times New Roman" w:hAnsi="Times New Roman" w:cs="Times New Roman"/>
          <w:sz w:val="24"/>
          <w:szCs w:val="24"/>
        </w:rPr>
        <w:t>.</w:t>
      </w:r>
    </w:p>
    <w:p w14:paraId="7F5E0259"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I have read and consent to the terms of this agreement.</w:t>
      </w:r>
    </w:p>
    <w:p w14:paraId="548D0BF6" w14:textId="77777777" w:rsidR="00A92747" w:rsidRPr="00A7657E" w:rsidRDefault="00A92747" w:rsidP="00A92747">
      <w:pPr>
        <w:rPr>
          <w:rFonts w:ascii="Times New Roman" w:eastAsia="Times New Roman" w:hAnsi="Times New Roman" w:cs="Times New Roman"/>
          <w:sz w:val="24"/>
          <w:szCs w:val="24"/>
        </w:rPr>
      </w:pPr>
    </w:p>
    <w:p w14:paraId="4210D17B" w14:textId="77777777" w:rsidR="00A92747" w:rsidRPr="00A7657E" w:rsidRDefault="00A92747" w:rsidP="00A92747">
      <w:pPr>
        <w:rPr>
          <w:rFonts w:ascii="Times New Roman" w:eastAsia="Times New Roman" w:hAnsi="Times New Roman" w:cs="Times New Roman"/>
          <w:sz w:val="24"/>
          <w:szCs w:val="24"/>
        </w:rPr>
      </w:pPr>
      <w:r w:rsidRPr="00A7657E">
        <w:rPr>
          <w:rFonts w:ascii="Times New Roman" w:eastAsia="Times New Roman" w:hAnsi="Times New Roman" w:cs="Times New Roman"/>
          <w:sz w:val="24"/>
          <w:szCs w:val="24"/>
        </w:rPr>
        <w:t>__________________________________________                  ____________________</w:t>
      </w:r>
    </w:p>
    <w:p w14:paraId="57364F32" w14:textId="5F8653E2" w:rsidR="006B1EBC" w:rsidRDefault="00A92747" w:rsidP="00A92747">
      <w:r w:rsidRPr="00A7657E">
        <w:rPr>
          <w:rFonts w:ascii="Times New Roman" w:eastAsia="Times New Roman" w:hAnsi="Times New Roman" w:cs="Times New Roman"/>
          <w:sz w:val="24"/>
          <w:szCs w:val="24"/>
        </w:rPr>
        <w:t>Property Owner</w:t>
      </w:r>
      <w:r>
        <w:rPr>
          <w:rFonts w:ascii="Times New Roman" w:eastAsia="Times New Roman" w:hAnsi="Times New Roman" w:cs="Times New Roman"/>
          <w:sz w:val="24"/>
          <w:szCs w:val="24"/>
        </w:rPr>
        <w:t xml:space="preserve"> Signature </w:t>
      </w:r>
      <w:r w:rsidRPr="00A7657E">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ate</w:t>
      </w:r>
    </w:p>
    <w:sectPr w:rsidR="006B1EBC" w:rsidSect="00C938A9">
      <w:headerReference w:type="even" r:id="rId6"/>
      <w:headerReference w:type="default" r:id="rId7"/>
      <w:footerReference w:type="even" r:id="rId8"/>
      <w:footerReference w:type="default" r:id="rId9"/>
      <w:headerReference w:type="first" r:id="rId10"/>
      <w:footerReference w:type="first" r:id="rId11"/>
      <w:pgSz w:w="12240" w:h="15840"/>
      <w:pgMar w:top="2145" w:right="1440" w:bottom="1440" w:left="1440" w:header="1008" w:footer="18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A925F" w14:textId="77777777" w:rsidR="00C938A9" w:rsidRDefault="00C938A9" w:rsidP="004779FE">
      <w:r>
        <w:separator/>
      </w:r>
    </w:p>
  </w:endnote>
  <w:endnote w:type="continuationSeparator" w:id="0">
    <w:p w14:paraId="72646277" w14:textId="77777777" w:rsidR="00C938A9" w:rsidRDefault="00C938A9" w:rsidP="00477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1E44" w14:textId="77777777" w:rsidR="001E070E" w:rsidRDefault="001E0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0AF86" w14:textId="77777777" w:rsidR="00C938A9" w:rsidRPr="004779FE" w:rsidRDefault="00A61F25" w:rsidP="004779FE">
    <w:pPr>
      <w:pStyle w:val="Footer"/>
    </w:pPr>
    <w:r>
      <w:rPr>
        <w:noProof/>
        <w:sz w:val="24"/>
        <w:szCs w:val="24"/>
      </w:rPr>
      <mc:AlternateContent>
        <mc:Choice Requires="wps">
          <w:drawing>
            <wp:anchor distT="36576" distB="36576" distL="36576" distR="36576" simplePos="0" relativeHeight="251658240" behindDoc="0" locked="0" layoutInCell="1" allowOverlap="1" wp14:anchorId="79F0E874" wp14:editId="3D27A8A4">
              <wp:simplePos x="0" y="0"/>
              <wp:positionH relativeFrom="column">
                <wp:posOffset>-542925</wp:posOffset>
              </wp:positionH>
              <wp:positionV relativeFrom="paragraph">
                <wp:posOffset>8890</wp:posOffset>
              </wp:positionV>
              <wp:extent cx="1333500" cy="17011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170116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A0A0D69" w14:textId="77777777" w:rsidR="00437FEF" w:rsidRDefault="00437FEF" w:rsidP="004779FE">
                          <w:pPr>
                            <w:widowControl w:val="0"/>
                            <w:jc w:val="center"/>
                            <w:rPr>
                              <w:color w:val="000080"/>
                              <w:sz w:val="16"/>
                              <w:szCs w:val="16"/>
                            </w:rPr>
                          </w:pPr>
                        </w:p>
                        <w:p w14:paraId="1EB1610B" w14:textId="77777777" w:rsidR="00C938A9" w:rsidRDefault="00C938A9" w:rsidP="004779FE">
                          <w:pPr>
                            <w:widowControl w:val="0"/>
                            <w:jc w:val="center"/>
                            <w:rPr>
                              <w:color w:val="000080"/>
                              <w:sz w:val="16"/>
                              <w:szCs w:val="16"/>
                            </w:rPr>
                          </w:pPr>
                          <w:r w:rsidRPr="004779FE">
                            <w:rPr>
                              <w:color w:val="000080"/>
                              <w:sz w:val="16"/>
                              <w:szCs w:val="16"/>
                            </w:rPr>
                            <w:t xml:space="preserve">10326 Fair Oaks </w:t>
                          </w:r>
                          <w:r w:rsidR="00A61F25">
                            <w:rPr>
                              <w:color w:val="000080"/>
                              <w:sz w:val="16"/>
                              <w:szCs w:val="16"/>
                            </w:rPr>
                            <w:t>B</w:t>
                          </w:r>
                          <w:r w:rsidRPr="004779FE">
                            <w:rPr>
                              <w:color w:val="000080"/>
                              <w:sz w:val="16"/>
                              <w:szCs w:val="16"/>
                            </w:rPr>
                            <w:t>oulevard</w:t>
                          </w:r>
                        </w:p>
                        <w:p w14:paraId="15E4AC0E" w14:textId="77777777" w:rsidR="00C938A9" w:rsidRPr="004779FE" w:rsidRDefault="00437FEF" w:rsidP="004779FE">
                          <w:pPr>
                            <w:widowControl w:val="0"/>
                            <w:jc w:val="center"/>
                            <w:rPr>
                              <w:color w:val="000080"/>
                              <w:sz w:val="16"/>
                              <w:szCs w:val="16"/>
                            </w:rPr>
                          </w:pPr>
                          <w:r>
                            <w:rPr>
                              <w:color w:val="000080"/>
                              <w:sz w:val="16"/>
                              <w:szCs w:val="16"/>
                            </w:rPr>
                            <w:t>Fair Oaks, CA 95628</w:t>
                          </w:r>
                        </w:p>
                        <w:p w14:paraId="00A94C63" w14:textId="77777777" w:rsidR="00C938A9" w:rsidRPr="004779FE" w:rsidRDefault="00C938A9" w:rsidP="004779FE">
                          <w:pPr>
                            <w:widowControl w:val="0"/>
                            <w:jc w:val="center"/>
                            <w:rPr>
                              <w:color w:val="000080"/>
                              <w:sz w:val="16"/>
                              <w:szCs w:val="16"/>
                            </w:rPr>
                          </w:pPr>
                          <w:r w:rsidRPr="004779FE">
                            <w:rPr>
                              <w:color w:val="000080"/>
                              <w:sz w:val="16"/>
                              <w:szCs w:val="16"/>
                            </w:rPr>
                            <w:t>Tel: (916) 967-5723</w:t>
                          </w:r>
                        </w:p>
                        <w:p w14:paraId="79E42763" w14:textId="32751CD9" w:rsidR="00C938A9" w:rsidRDefault="00C938A9" w:rsidP="004779FE">
                          <w:pPr>
                            <w:widowControl w:val="0"/>
                            <w:jc w:val="center"/>
                            <w:rPr>
                              <w:color w:val="000080"/>
                              <w:sz w:val="16"/>
                              <w:szCs w:val="16"/>
                            </w:rPr>
                          </w:pPr>
                          <w:r w:rsidRPr="004779FE">
                            <w:rPr>
                              <w:color w:val="000080"/>
                              <w:sz w:val="16"/>
                              <w:szCs w:val="16"/>
                            </w:rPr>
                            <w:t xml:space="preserve">Fax: (916) </w:t>
                          </w:r>
                          <w:r w:rsidR="001E070E">
                            <w:rPr>
                              <w:color w:val="000080"/>
                              <w:sz w:val="16"/>
                              <w:szCs w:val="16"/>
                            </w:rPr>
                            <w:t>844.</w:t>
                          </w:r>
                          <w:r w:rsidR="002B6FEE">
                            <w:rPr>
                              <w:color w:val="000080"/>
                              <w:sz w:val="16"/>
                              <w:szCs w:val="16"/>
                            </w:rPr>
                            <w:t>3539</w:t>
                          </w:r>
                        </w:p>
                        <w:p w14:paraId="51E070AC" w14:textId="77777777" w:rsidR="002B6FEE" w:rsidRPr="004779FE" w:rsidRDefault="002B6FEE" w:rsidP="004779FE">
                          <w:pPr>
                            <w:widowControl w:val="0"/>
                            <w:jc w:val="center"/>
                            <w:rPr>
                              <w:color w:val="000080"/>
                              <w:sz w:val="16"/>
                              <w:szCs w:val="16"/>
                            </w:rPr>
                          </w:pPr>
                        </w:p>
                        <w:p w14:paraId="40C7EE5D" w14:textId="77777777" w:rsidR="00C938A9" w:rsidRDefault="00C938A9" w:rsidP="004779FE">
                          <w:pPr>
                            <w:widowControl w:val="0"/>
                            <w:jc w:val="center"/>
                            <w:rPr>
                              <w:color w:val="000080"/>
                              <w:sz w:val="16"/>
                              <w:szCs w:val="16"/>
                            </w:rPr>
                          </w:pPr>
                          <w:r w:rsidRPr="004779FE">
                            <w:rPr>
                              <w:color w:val="000080"/>
                              <w:sz w:val="16"/>
                              <w:szCs w:val="16"/>
                            </w:rPr>
                            <w:t>www.fowd.com</w:t>
                          </w:r>
                        </w:p>
                        <w:p w14:paraId="51102C4B" w14:textId="77777777" w:rsidR="00C938A9" w:rsidRPr="004779FE" w:rsidRDefault="00C938A9" w:rsidP="004779FE">
                          <w:pPr>
                            <w:widowControl w:val="0"/>
                            <w:jc w:val="center"/>
                            <w:rPr>
                              <w:color w:val="000080"/>
                              <w:sz w:val="16"/>
                              <w:szCs w:val="16"/>
                            </w:rPr>
                          </w:pP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type w14:anchorId="79F0E874" id="_x0000_t202" coordsize="21600,21600" o:spt="202" path="m,l,21600r21600,l21600,xe">
              <v:stroke joinstyle="miter"/>
              <v:path gradientshapeok="t" o:connecttype="rect"/>
            </v:shapetype>
            <v:shape id="Text Box 3" o:spid="_x0000_s1026" type="#_x0000_t202" style="position:absolute;margin-left:-42.75pt;margin-top:.7pt;width:105pt;height:133.9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" stroked="f" strokecolor="black [0]" strokeweight="0" insetpen="t">
              <v:shadow color="#ccc"/>
              <v:textbox inset="2.85pt,2.85pt,2.85pt,2.85pt">
                <w:txbxContent>
                  <w:p w14:paraId="6A0A0D69" w14:textId="77777777" w:rsidR="00437FEF" w:rsidRDefault="00437FEF" w:rsidP="004779FE">
                    <w:pPr>
                      <w:widowControl w:val="0"/>
                      <w:jc w:val="center"/>
                      <w:rPr>
                        <w:color w:val="000080"/>
                        <w:sz w:val="16"/>
                        <w:szCs w:val="16"/>
                      </w:rPr>
                    </w:pPr>
                  </w:p>
                  <w:p w14:paraId="1EB1610B" w14:textId="77777777" w:rsidR="00C938A9" w:rsidRDefault="00C938A9" w:rsidP="004779FE">
                    <w:pPr>
                      <w:widowControl w:val="0"/>
                      <w:jc w:val="center"/>
                      <w:rPr>
                        <w:color w:val="000080"/>
                        <w:sz w:val="16"/>
                        <w:szCs w:val="16"/>
                      </w:rPr>
                    </w:pPr>
                    <w:r w:rsidRPr="004779FE">
                      <w:rPr>
                        <w:color w:val="000080"/>
                        <w:sz w:val="16"/>
                        <w:szCs w:val="16"/>
                      </w:rPr>
                      <w:t xml:space="preserve">10326 Fair Oaks </w:t>
                    </w:r>
                    <w:r w:rsidR="00A61F25">
                      <w:rPr>
                        <w:color w:val="000080"/>
                        <w:sz w:val="16"/>
                        <w:szCs w:val="16"/>
                      </w:rPr>
                      <w:t>B</w:t>
                    </w:r>
                    <w:r w:rsidRPr="004779FE">
                      <w:rPr>
                        <w:color w:val="000080"/>
                        <w:sz w:val="16"/>
                        <w:szCs w:val="16"/>
                      </w:rPr>
                      <w:t>oulevard</w:t>
                    </w:r>
                  </w:p>
                  <w:p w14:paraId="15E4AC0E" w14:textId="77777777" w:rsidR="00C938A9" w:rsidRPr="004779FE" w:rsidRDefault="00437FEF" w:rsidP="004779FE">
                    <w:pPr>
                      <w:widowControl w:val="0"/>
                      <w:jc w:val="center"/>
                      <w:rPr>
                        <w:color w:val="000080"/>
                        <w:sz w:val="16"/>
                        <w:szCs w:val="16"/>
                      </w:rPr>
                    </w:pPr>
                    <w:r>
                      <w:rPr>
                        <w:color w:val="000080"/>
                        <w:sz w:val="16"/>
                        <w:szCs w:val="16"/>
                      </w:rPr>
                      <w:t>Fair Oaks, CA 95628</w:t>
                    </w:r>
                  </w:p>
                  <w:p w14:paraId="00A94C63" w14:textId="77777777" w:rsidR="00C938A9" w:rsidRPr="004779FE" w:rsidRDefault="00C938A9" w:rsidP="004779FE">
                    <w:pPr>
                      <w:widowControl w:val="0"/>
                      <w:jc w:val="center"/>
                      <w:rPr>
                        <w:color w:val="000080"/>
                        <w:sz w:val="16"/>
                        <w:szCs w:val="16"/>
                      </w:rPr>
                    </w:pPr>
                    <w:r w:rsidRPr="004779FE">
                      <w:rPr>
                        <w:color w:val="000080"/>
                        <w:sz w:val="16"/>
                        <w:szCs w:val="16"/>
                      </w:rPr>
                      <w:t>Tel: (916) 967-5723</w:t>
                    </w:r>
                  </w:p>
                  <w:p w14:paraId="79E42763" w14:textId="32751CD9" w:rsidR="00C938A9" w:rsidRDefault="00C938A9" w:rsidP="004779FE">
                    <w:pPr>
                      <w:widowControl w:val="0"/>
                      <w:jc w:val="center"/>
                      <w:rPr>
                        <w:color w:val="000080"/>
                        <w:sz w:val="16"/>
                        <w:szCs w:val="16"/>
                      </w:rPr>
                    </w:pPr>
                    <w:r w:rsidRPr="004779FE">
                      <w:rPr>
                        <w:color w:val="000080"/>
                        <w:sz w:val="16"/>
                        <w:szCs w:val="16"/>
                      </w:rPr>
                      <w:t xml:space="preserve">Fax: (916) </w:t>
                    </w:r>
                    <w:r w:rsidR="001E070E">
                      <w:rPr>
                        <w:color w:val="000080"/>
                        <w:sz w:val="16"/>
                        <w:szCs w:val="16"/>
                      </w:rPr>
                      <w:t>844.</w:t>
                    </w:r>
                    <w:r w:rsidR="002B6FEE">
                      <w:rPr>
                        <w:color w:val="000080"/>
                        <w:sz w:val="16"/>
                        <w:szCs w:val="16"/>
                      </w:rPr>
                      <w:t>3539</w:t>
                    </w:r>
                  </w:p>
                  <w:p w14:paraId="51E070AC" w14:textId="77777777" w:rsidR="002B6FEE" w:rsidRPr="004779FE" w:rsidRDefault="002B6FEE" w:rsidP="004779FE">
                    <w:pPr>
                      <w:widowControl w:val="0"/>
                      <w:jc w:val="center"/>
                      <w:rPr>
                        <w:color w:val="000080"/>
                        <w:sz w:val="16"/>
                        <w:szCs w:val="16"/>
                      </w:rPr>
                    </w:pPr>
                  </w:p>
                  <w:p w14:paraId="40C7EE5D" w14:textId="77777777" w:rsidR="00C938A9" w:rsidRDefault="00C938A9" w:rsidP="004779FE">
                    <w:pPr>
                      <w:widowControl w:val="0"/>
                      <w:jc w:val="center"/>
                      <w:rPr>
                        <w:color w:val="000080"/>
                        <w:sz w:val="16"/>
                        <w:szCs w:val="16"/>
                      </w:rPr>
                    </w:pPr>
                    <w:r w:rsidRPr="004779FE">
                      <w:rPr>
                        <w:color w:val="000080"/>
                        <w:sz w:val="16"/>
                        <w:szCs w:val="16"/>
                      </w:rPr>
                      <w:t>www.fowd.com</w:t>
                    </w:r>
                  </w:p>
                  <w:p w14:paraId="51102C4B" w14:textId="77777777" w:rsidR="00C938A9" w:rsidRPr="004779FE" w:rsidRDefault="00C938A9" w:rsidP="004779FE">
                    <w:pPr>
                      <w:widowControl w:val="0"/>
                      <w:jc w:val="center"/>
                      <w:rPr>
                        <w:color w:val="000080"/>
                        <w:sz w:val="16"/>
                        <w:szCs w:val="16"/>
                      </w:rPr>
                    </w:pPr>
                  </w:p>
                </w:txbxContent>
              </v:textbox>
            </v:shape>
          </w:pict>
        </mc:Fallback>
      </mc:AlternateContent>
    </w:r>
    <w:r>
      <w:rPr>
        <w:noProof/>
        <w:sz w:val="24"/>
        <w:szCs w:val="24"/>
      </w:rPr>
      <mc:AlternateContent>
        <mc:Choice Requires="wps">
          <w:drawing>
            <wp:anchor distT="36576" distB="36576" distL="36576" distR="36576" simplePos="0" relativeHeight="251659264" behindDoc="0" locked="0" layoutInCell="1" allowOverlap="1" wp14:anchorId="26B0DFA7" wp14:editId="357D7AE4">
              <wp:simplePos x="0" y="0"/>
              <wp:positionH relativeFrom="column">
                <wp:posOffset>-723900</wp:posOffset>
              </wp:positionH>
              <wp:positionV relativeFrom="paragraph">
                <wp:posOffset>1049020</wp:posOffset>
              </wp:positionV>
              <wp:extent cx="3057525" cy="0"/>
              <wp:effectExtent l="0" t="95250" r="9525" b="11430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57525" cy="0"/>
                      </a:xfrm>
                      <a:prstGeom prst="line">
                        <a:avLst/>
                      </a:prstGeom>
                      <a:noFill/>
                      <a:ln w="203200">
                        <a:solidFill>
                          <a:srgbClr val="008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9CD522E" id="Straight Connector 6" o:spid="_x0000_s1026" style="position:absolute;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57pt,82.6pt" to="183.75pt,8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" strokecolor="green" strokeweight="16pt">
              <v:shadow color="#ccc"/>
            </v:line>
          </w:pict>
        </mc:Fallback>
      </mc:AlternateContent>
    </w:r>
    <w:r w:rsidR="00C938A9">
      <w:tab/>
    </w:r>
    <w:r w:rsidR="00C938A9">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3E6BD" w14:textId="77777777" w:rsidR="001E070E" w:rsidRDefault="001E0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91DE2" w14:textId="77777777" w:rsidR="00C938A9" w:rsidRDefault="00C938A9" w:rsidP="004779FE">
      <w:r>
        <w:separator/>
      </w:r>
    </w:p>
  </w:footnote>
  <w:footnote w:type="continuationSeparator" w:id="0">
    <w:p w14:paraId="179D2A1C" w14:textId="77777777" w:rsidR="00C938A9" w:rsidRDefault="00C938A9" w:rsidP="00477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45144" w14:textId="77777777" w:rsidR="001E070E" w:rsidRDefault="001E07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0290" w14:textId="3EC63677" w:rsidR="00297D15" w:rsidRPr="00297D15" w:rsidRDefault="006241B9" w:rsidP="00297D15">
    <w:pPr>
      <w:pStyle w:val="Header"/>
    </w:pPr>
    <w:permStart w:id="131842" w:edGrp="everyone"/>
    <w:r>
      <w:rPr>
        <w:noProof/>
        <w:sz w:val="24"/>
        <w:szCs w:val="24"/>
      </w:rPr>
      <mc:AlternateContent>
        <mc:Choice Requires="wps">
          <w:drawing>
            <wp:anchor distT="36576" distB="36576" distL="36576" distR="36576" simplePos="0" relativeHeight="251657216" behindDoc="0" locked="0" layoutInCell="1" allowOverlap="1" wp14:anchorId="1F561CB8" wp14:editId="5A72CCF1">
              <wp:simplePos x="0" y="0"/>
              <wp:positionH relativeFrom="column">
                <wp:posOffset>733425</wp:posOffset>
              </wp:positionH>
              <wp:positionV relativeFrom="paragraph">
                <wp:posOffset>-259080</wp:posOffset>
              </wp:positionV>
              <wp:extent cx="5875020" cy="0"/>
              <wp:effectExtent l="0" t="95250" r="11430" b="1143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215900">
                        <a:solidFill>
                          <a:srgbClr val="0000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2A9914" id="Straight Connector 2" o:spid="_x0000_s1026" style="position:absolute;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57.75pt,-20.4pt" to="520.3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" strokecolor="#009" strokeweight="17pt">
              <v:shadow color="#ccc"/>
            </v:line>
          </w:pict>
        </mc:Fallback>
      </mc:AlternateContent>
    </w:r>
    <w:r w:rsidR="00C938A9">
      <w:rPr>
        <w:noProof/>
        <w:sz w:val="24"/>
        <w:szCs w:val="24"/>
      </w:rPr>
      <w:drawing>
        <wp:anchor distT="36576" distB="36576" distL="36576" distR="36576" simplePos="0" relativeHeight="251656192" behindDoc="0" locked="0" layoutInCell="1" allowOverlap="1" wp14:anchorId="063DF041" wp14:editId="012D2D18">
          <wp:simplePos x="0" y="0"/>
          <wp:positionH relativeFrom="column">
            <wp:posOffset>-628650</wp:posOffset>
          </wp:positionH>
          <wp:positionV relativeFrom="paragraph">
            <wp:posOffset>-306705</wp:posOffset>
          </wp:positionV>
          <wp:extent cx="1009650" cy="1019175"/>
          <wp:effectExtent l="0" t="0" r="0" b="9525"/>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19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ermEnd w:id="13184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8ABB2" w14:textId="77777777" w:rsidR="001E070E" w:rsidRDefault="001E07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I3tTA0NzQ1sTRT0lEKTi0uzszPAykwqgUAhyE4MCwAAAA="/>
  </w:docVars>
  <w:rsids>
    <w:rsidRoot w:val="004779FE"/>
    <w:rsid w:val="000478CC"/>
    <w:rsid w:val="000A6FA7"/>
    <w:rsid w:val="001B27FE"/>
    <w:rsid w:val="001C4168"/>
    <w:rsid w:val="001E070E"/>
    <w:rsid w:val="002425CD"/>
    <w:rsid w:val="00297D15"/>
    <w:rsid w:val="00297F0C"/>
    <w:rsid w:val="002B6FEE"/>
    <w:rsid w:val="002E6B7C"/>
    <w:rsid w:val="0035249C"/>
    <w:rsid w:val="00355CE0"/>
    <w:rsid w:val="00372F82"/>
    <w:rsid w:val="003B77C3"/>
    <w:rsid w:val="003E13B5"/>
    <w:rsid w:val="00437FEF"/>
    <w:rsid w:val="004779FE"/>
    <w:rsid w:val="00502245"/>
    <w:rsid w:val="00555D76"/>
    <w:rsid w:val="005928B0"/>
    <w:rsid w:val="005949FC"/>
    <w:rsid w:val="005E4F30"/>
    <w:rsid w:val="006241B9"/>
    <w:rsid w:val="00676342"/>
    <w:rsid w:val="00686BB9"/>
    <w:rsid w:val="006B1EBC"/>
    <w:rsid w:val="006E55BA"/>
    <w:rsid w:val="007F1C81"/>
    <w:rsid w:val="009F6C53"/>
    <w:rsid w:val="00A03898"/>
    <w:rsid w:val="00A61F25"/>
    <w:rsid w:val="00A67A95"/>
    <w:rsid w:val="00A92747"/>
    <w:rsid w:val="00AC482A"/>
    <w:rsid w:val="00B3135C"/>
    <w:rsid w:val="00BD684C"/>
    <w:rsid w:val="00C938A9"/>
    <w:rsid w:val="00D060E6"/>
    <w:rsid w:val="00E76486"/>
    <w:rsid w:val="00F3513B"/>
    <w:rsid w:val="00F87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E1B7311"/>
  <w15:docId w15:val="{BD3C4420-713F-4534-8CE2-5C781275F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79FE"/>
    <w:pPr>
      <w:tabs>
        <w:tab w:val="center" w:pos="4680"/>
        <w:tab w:val="right" w:pos="9360"/>
      </w:tabs>
    </w:pPr>
  </w:style>
  <w:style w:type="character" w:customStyle="1" w:styleId="HeaderChar">
    <w:name w:val="Header Char"/>
    <w:basedOn w:val="DefaultParagraphFont"/>
    <w:link w:val="Header"/>
    <w:uiPriority w:val="99"/>
    <w:rsid w:val="004779FE"/>
  </w:style>
  <w:style w:type="paragraph" w:styleId="Footer">
    <w:name w:val="footer"/>
    <w:basedOn w:val="Normal"/>
    <w:link w:val="FooterChar"/>
    <w:uiPriority w:val="99"/>
    <w:unhideWhenUsed/>
    <w:rsid w:val="004779FE"/>
    <w:pPr>
      <w:tabs>
        <w:tab w:val="center" w:pos="4680"/>
        <w:tab w:val="right" w:pos="9360"/>
      </w:tabs>
    </w:pPr>
  </w:style>
  <w:style w:type="character" w:customStyle="1" w:styleId="FooterChar">
    <w:name w:val="Footer Char"/>
    <w:basedOn w:val="DefaultParagraphFont"/>
    <w:link w:val="Footer"/>
    <w:uiPriority w:val="99"/>
    <w:rsid w:val="004779FE"/>
  </w:style>
  <w:style w:type="paragraph" w:styleId="BalloonText">
    <w:name w:val="Balloon Text"/>
    <w:basedOn w:val="Normal"/>
    <w:link w:val="BalloonTextChar"/>
    <w:uiPriority w:val="99"/>
    <w:semiHidden/>
    <w:unhideWhenUsed/>
    <w:rsid w:val="004779FE"/>
    <w:rPr>
      <w:rFonts w:ascii="Tahoma" w:hAnsi="Tahoma" w:cs="Tahoma"/>
      <w:sz w:val="16"/>
      <w:szCs w:val="16"/>
    </w:rPr>
  </w:style>
  <w:style w:type="character" w:customStyle="1" w:styleId="BalloonTextChar">
    <w:name w:val="Balloon Text Char"/>
    <w:basedOn w:val="DefaultParagraphFont"/>
    <w:link w:val="BalloonText"/>
    <w:uiPriority w:val="99"/>
    <w:semiHidden/>
    <w:rsid w:val="004779FE"/>
    <w:rPr>
      <w:rFonts w:ascii="Tahoma" w:hAnsi="Tahoma" w:cs="Tahoma"/>
      <w:sz w:val="16"/>
      <w:szCs w:val="16"/>
    </w:rPr>
  </w:style>
  <w:style w:type="character" w:styleId="Hyperlink">
    <w:name w:val="Hyperlink"/>
    <w:basedOn w:val="DefaultParagraphFont"/>
    <w:uiPriority w:val="99"/>
    <w:unhideWhenUsed/>
    <w:rsid w:val="004779FE"/>
    <w:rPr>
      <w:color w:val="0000FF" w:themeColor="hyperlink"/>
      <w:u w:val="single"/>
    </w:rPr>
  </w:style>
  <w:style w:type="paragraph" w:styleId="BodyText">
    <w:name w:val="Body Text"/>
    <w:basedOn w:val="Normal"/>
    <w:link w:val="BodyTextChar"/>
    <w:semiHidden/>
    <w:rsid w:val="005E4F30"/>
    <w:pPr>
      <w:spacing w:after="220"/>
    </w:pPr>
    <w:rPr>
      <w:rFonts w:ascii="Goudy Old Style" w:eastAsia="Times New Roman" w:hAnsi="Goudy Old Style" w:cs="Times New Roman"/>
      <w:szCs w:val="20"/>
    </w:rPr>
  </w:style>
  <w:style w:type="character" w:customStyle="1" w:styleId="BodyTextChar">
    <w:name w:val="Body Text Char"/>
    <w:basedOn w:val="DefaultParagraphFont"/>
    <w:link w:val="BodyText"/>
    <w:semiHidden/>
    <w:rsid w:val="005E4F30"/>
    <w:rPr>
      <w:rFonts w:ascii="Goudy Old Style" w:eastAsia="Times New Roman" w:hAnsi="Goudy Old Style" w:cs="Times New Roman"/>
      <w:szCs w:val="20"/>
    </w:rPr>
  </w:style>
  <w:style w:type="paragraph" w:styleId="Closing">
    <w:name w:val="Closing"/>
    <w:basedOn w:val="BodyText"/>
    <w:next w:val="Normal"/>
    <w:link w:val="ClosingChar"/>
    <w:semiHidden/>
    <w:rsid w:val="005E4F30"/>
    <w:pPr>
      <w:spacing w:after="0"/>
      <w:ind w:left="274"/>
    </w:pPr>
  </w:style>
  <w:style w:type="character" w:customStyle="1" w:styleId="ClosingChar">
    <w:name w:val="Closing Char"/>
    <w:basedOn w:val="DefaultParagraphFont"/>
    <w:link w:val="Closing"/>
    <w:semiHidden/>
    <w:rsid w:val="005E4F30"/>
    <w:rPr>
      <w:rFonts w:ascii="Goudy Old Style" w:eastAsia="Times New Roman" w:hAnsi="Goudy Old Style" w:cs="Times New Roman"/>
      <w:szCs w:val="20"/>
    </w:rPr>
  </w:style>
  <w:style w:type="paragraph" w:customStyle="1" w:styleId="SignatureName">
    <w:name w:val="Signature Name"/>
    <w:basedOn w:val="Signature"/>
    <w:next w:val="SignatureJobTitle"/>
    <w:rsid w:val="005E4F30"/>
    <w:pPr>
      <w:spacing w:before="880"/>
      <w:ind w:left="274"/>
    </w:pPr>
    <w:rPr>
      <w:rFonts w:ascii="Goudy Old Style" w:eastAsia="Times New Roman" w:hAnsi="Goudy Old Style" w:cs="Times New Roman"/>
      <w:szCs w:val="20"/>
    </w:rPr>
  </w:style>
  <w:style w:type="paragraph" w:customStyle="1" w:styleId="SignatureJobTitle">
    <w:name w:val="Signature Job Title"/>
    <w:basedOn w:val="Signature"/>
    <w:next w:val="Normal"/>
    <w:rsid w:val="005E4F30"/>
    <w:pPr>
      <w:ind w:left="274"/>
    </w:pPr>
    <w:rPr>
      <w:rFonts w:ascii="Goudy Old Style" w:eastAsia="Times New Roman" w:hAnsi="Goudy Old Style" w:cs="Times New Roman"/>
      <w:szCs w:val="20"/>
    </w:rPr>
  </w:style>
  <w:style w:type="paragraph" w:styleId="Date">
    <w:name w:val="Date"/>
    <w:basedOn w:val="BodyText"/>
    <w:link w:val="DateChar"/>
    <w:semiHidden/>
    <w:rsid w:val="005E4F30"/>
    <w:pPr>
      <w:spacing w:before="720" w:after="440"/>
      <w:ind w:left="274"/>
    </w:pPr>
  </w:style>
  <w:style w:type="character" w:customStyle="1" w:styleId="DateChar">
    <w:name w:val="Date Char"/>
    <w:basedOn w:val="DefaultParagraphFont"/>
    <w:link w:val="Date"/>
    <w:semiHidden/>
    <w:rsid w:val="005E4F30"/>
    <w:rPr>
      <w:rFonts w:ascii="Goudy Old Style" w:eastAsia="Times New Roman" w:hAnsi="Goudy Old Style" w:cs="Times New Roman"/>
      <w:szCs w:val="20"/>
    </w:rPr>
  </w:style>
  <w:style w:type="paragraph" w:customStyle="1" w:styleId="InsideAddress">
    <w:name w:val="Inside Address"/>
    <w:basedOn w:val="BodyText"/>
    <w:rsid w:val="005E4F30"/>
    <w:pPr>
      <w:spacing w:after="0"/>
    </w:pPr>
  </w:style>
  <w:style w:type="paragraph" w:styleId="Salutation">
    <w:name w:val="Salutation"/>
    <w:basedOn w:val="BodyText"/>
    <w:next w:val="Normal"/>
    <w:link w:val="SalutationChar"/>
    <w:semiHidden/>
    <w:rsid w:val="005E4F30"/>
    <w:pPr>
      <w:spacing w:before="220"/>
    </w:pPr>
  </w:style>
  <w:style w:type="character" w:customStyle="1" w:styleId="SalutationChar">
    <w:name w:val="Salutation Char"/>
    <w:basedOn w:val="DefaultParagraphFont"/>
    <w:link w:val="Salutation"/>
    <w:semiHidden/>
    <w:rsid w:val="005E4F30"/>
    <w:rPr>
      <w:rFonts w:ascii="Goudy Old Style" w:eastAsia="Times New Roman" w:hAnsi="Goudy Old Style" w:cs="Times New Roman"/>
      <w:szCs w:val="20"/>
    </w:rPr>
  </w:style>
  <w:style w:type="paragraph" w:styleId="Signature">
    <w:name w:val="Signature"/>
    <w:basedOn w:val="Normal"/>
    <w:link w:val="SignatureChar"/>
    <w:uiPriority w:val="99"/>
    <w:semiHidden/>
    <w:unhideWhenUsed/>
    <w:rsid w:val="005E4F30"/>
    <w:pPr>
      <w:ind w:left="4320"/>
    </w:pPr>
  </w:style>
  <w:style w:type="character" w:customStyle="1" w:styleId="SignatureChar">
    <w:name w:val="Signature Char"/>
    <w:basedOn w:val="DefaultParagraphFont"/>
    <w:link w:val="Signature"/>
    <w:uiPriority w:val="99"/>
    <w:semiHidden/>
    <w:rsid w:val="005E4F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90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Fair Oaks Water District</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rt Burgess</dc:creator>
  <cp:lastModifiedBy>Laura Newland</cp:lastModifiedBy>
  <cp:revision>4</cp:revision>
  <cp:lastPrinted>2022-01-20T17:31:00Z</cp:lastPrinted>
  <dcterms:created xsi:type="dcterms:W3CDTF">2022-01-20T17:36:00Z</dcterms:created>
  <dcterms:modified xsi:type="dcterms:W3CDTF">2022-08-04T21:19:00Z</dcterms:modified>
</cp:coreProperties>
</file>